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4E7994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635D38" w:rsidRPr="00E34E88" w:rsidRDefault="0047613C" w:rsidP="00635D38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0E018B">
        <w:rPr>
          <w:rFonts w:ascii="Calibri" w:eastAsia="Calibri" w:hAnsi="Calibri" w:cs="Calibri"/>
          <w:b/>
          <w:color w:val="000000"/>
          <w:lang w:val="uk-UA" w:eastAsia="en-US"/>
        </w:rPr>
        <w:t>посаду головного фахівця з управління персоналом</w:t>
      </w:r>
      <w:r w:rsidR="00635D3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635D38" w:rsidRPr="00E34E88">
        <w:rPr>
          <w:rFonts w:ascii="Calibri" w:eastAsia="Calibri" w:hAnsi="Calibri" w:cs="Calibri"/>
          <w:b/>
          <w:lang w:val="uk-UA" w:eastAsia="en-US"/>
        </w:rPr>
        <w:t xml:space="preserve">в </w:t>
      </w:r>
      <w:r w:rsidR="00635D38" w:rsidRPr="00E34E88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635D38">
      <w:pPr>
        <w:spacing w:after="160"/>
        <w:rPr>
          <w:rFonts w:ascii="Calibri" w:hAnsi="Calibri" w:cs="Calibri"/>
          <w:b/>
          <w:color w:val="000000"/>
          <w:lang w:val="uk-UA"/>
        </w:rPr>
      </w:pPr>
    </w:p>
    <w:p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E018B">
        <w:rPr>
          <w:rFonts w:ascii="Calibri" w:hAnsi="Calibri" w:cs="Calibri"/>
          <w:color w:val="000000"/>
          <w:lang w:val="uk-UA"/>
        </w:rPr>
        <w:t>Головний фахівець з управління персоналом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Прийом, переведення і звільнення працівників згідно КЗпП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Оптимізація, автоматизація та впровадження змін в процеси ведення кадрового обліку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Аудит і впорядкування роботи всіх ділянок роботи з обліку персоналу (особові справи, трудові книжки, картки П-2, накази, графік відпусток, облік відпусток та ін.)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Організація  своєчасної подачі інформації для розрахунку заробітної плати та інших видів виплат співробітникам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Організація і контроль оформлення, обліку і зберігання облікових документів по персоналу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Підготовка наказів, розробка регламентів, положень, інших нормативних документів з кадрових питань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Супровід перевірок державних органів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 xml:space="preserve">Формування та ведення штатного розкладу та табелю 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Участь в розробці політик і заходів компанії в області кадрового діловодства</w:t>
      </w:r>
    </w:p>
    <w:p w:rsidR="00BF0D10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Забезпечення інформаційної підтримки співробітників з питань трудових відносин</w:t>
      </w:r>
    </w:p>
    <w:p w:rsidR="00FE3DD6" w:rsidRDefault="00FE3DD6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Ведення військового обліку згідно законодавства </w:t>
      </w:r>
    </w:p>
    <w:p w:rsidR="00FE3DD6" w:rsidRPr="000E018B" w:rsidRDefault="00FE3DD6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Участь в проектах відділу управління персоналом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Вища освіта</w:t>
      </w:r>
    </w:p>
    <w:p w:rsid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Досвід роботи за спеціальністю від 5 років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ідмінне з</w:t>
      </w:r>
      <w:r w:rsidRPr="000E018B">
        <w:rPr>
          <w:rFonts w:ascii="Calibri" w:hAnsi="Calibri" w:cs="Calibri"/>
          <w:color w:val="000000"/>
          <w:lang w:val="uk-UA"/>
        </w:rPr>
        <w:t>нання законодавства України</w:t>
      </w:r>
      <w:r>
        <w:rPr>
          <w:rFonts w:ascii="Calibri" w:hAnsi="Calibri" w:cs="Calibri"/>
          <w:color w:val="000000"/>
          <w:lang w:val="uk-UA"/>
        </w:rPr>
        <w:t xml:space="preserve"> про працю</w:t>
      </w:r>
      <w:r w:rsidRPr="000E018B">
        <w:rPr>
          <w:rFonts w:ascii="Calibri" w:hAnsi="Calibri" w:cs="Calibri"/>
          <w:color w:val="000000"/>
          <w:lang w:val="uk-UA"/>
        </w:rPr>
        <w:t xml:space="preserve">, </w:t>
      </w:r>
      <w:r>
        <w:rPr>
          <w:rFonts w:ascii="Calibri" w:hAnsi="Calibri" w:cs="Calibri"/>
          <w:color w:val="000000"/>
          <w:lang w:val="uk-UA"/>
        </w:rPr>
        <w:t>досвід використання</w:t>
      </w:r>
      <w:r w:rsidRPr="000E018B">
        <w:rPr>
          <w:rFonts w:ascii="Calibri" w:hAnsi="Calibri" w:cs="Calibri"/>
          <w:color w:val="000000"/>
          <w:lang w:val="uk-UA"/>
        </w:rPr>
        <w:t xml:space="preserve"> на практиці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Досвід впровадження і автоматизації системи кадрового адміністрування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lastRenderedPageBreak/>
        <w:t>Організація системи обліку кадрів, формування кадрової документації, удосконалення роботи з кадрами відповідно до вимог сучасної кадрової політики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Досвід оформлення, ведення і зберігання документації, пов'язаної з кадрами і їх рухом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Досвід організації табельного обліку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Знання методів обліку руху кадрів, порядок складання встановленої звітності</w:t>
      </w:r>
    </w:p>
    <w:p w:rsidR="000E018B" w:rsidRPr="000E018B" w:rsidRDefault="000E018B" w:rsidP="000E018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018B">
        <w:rPr>
          <w:rFonts w:ascii="Calibri" w:hAnsi="Calibri" w:cs="Calibri"/>
          <w:color w:val="000000"/>
          <w:lang w:val="uk-UA"/>
        </w:rPr>
        <w:t>Впевнений користувач ПК (MS Office), 1С: Підприємство 8.3</w:t>
      </w:r>
    </w:p>
    <w:p w:rsidR="002615E7" w:rsidRDefault="002615E7" w:rsidP="000E018B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521943">
        <w:rPr>
          <w:rFonts w:ascii="Calibri" w:hAnsi="Calibri" w:cs="Calibri"/>
          <w:b/>
          <w:color w:val="000000"/>
          <w:lang w:val="uk-UA"/>
        </w:rPr>
        <w:t>«</w:t>
      </w:r>
      <w:r w:rsidR="000D0911">
        <w:rPr>
          <w:rFonts w:ascii="Calibri" w:hAnsi="Calibri" w:cs="Calibri"/>
          <w:b/>
          <w:color w:val="000000"/>
          <w:lang w:val="uk-UA"/>
        </w:rPr>
        <w:t>188</w:t>
      </w:r>
      <w:r w:rsidR="00521943" w:rsidRPr="00521943">
        <w:rPr>
          <w:rFonts w:ascii="Calibri" w:hAnsi="Calibri" w:cs="Calibri"/>
          <w:b/>
          <w:color w:val="000000"/>
          <w:lang w:val="uk-UA"/>
        </w:rPr>
        <w:t xml:space="preserve"> </w:t>
      </w:r>
      <w:r w:rsidR="000E018B" w:rsidRPr="00521943">
        <w:rPr>
          <w:rFonts w:ascii="Calibri" w:hAnsi="Calibri" w:cs="Calibri"/>
          <w:b/>
          <w:color w:val="000000"/>
          <w:lang w:val="uk-UA"/>
        </w:rPr>
        <w:t>-</w:t>
      </w:r>
      <w:r w:rsidR="00635D38">
        <w:rPr>
          <w:rFonts w:ascii="Calibri" w:hAnsi="Calibri" w:cs="Calibri"/>
          <w:b/>
          <w:color w:val="000000"/>
          <w:lang w:val="uk-UA"/>
        </w:rPr>
        <w:t xml:space="preserve"> 2022</w:t>
      </w:r>
      <w:r w:rsidR="000E018B" w:rsidRPr="00521943">
        <w:rPr>
          <w:rFonts w:ascii="Calibri" w:hAnsi="Calibri" w:cs="Calibri"/>
          <w:b/>
          <w:color w:val="000000"/>
          <w:lang w:val="uk-UA"/>
        </w:rPr>
        <w:t xml:space="preserve"> Головний</w:t>
      </w:r>
      <w:r w:rsidR="000E018B">
        <w:rPr>
          <w:rFonts w:ascii="Calibri" w:hAnsi="Calibri" w:cs="Calibri"/>
          <w:b/>
          <w:color w:val="000000"/>
          <w:lang w:val="uk-UA"/>
        </w:rPr>
        <w:t xml:space="preserve"> фахівець з управління персоналом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635D38">
        <w:rPr>
          <w:rFonts w:ascii="Calibri" w:hAnsi="Calibri" w:cs="Calibri"/>
          <w:b/>
          <w:color w:val="000000"/>
          <w:lang w:val="uk-UA"/>
        </w:rPr>
        <w:t>27 липня</w:t>
      </w:r>
      <w:r w:rsidR="000E018B" w:rsidRPr="000E018B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0E018B">
        <w:rPr>
          <w:rFonts w:ascii="Calibri" w:hAnsi="Calibri" w:cs="Calibri"/>
          <w:b/>
          <w:color w:val="000000"/>
          <w:lang w:val="uk-UA"/>
        </w:rPr>
        <w:t>20</w:t>
      </w:r>
      <w:r w:rsidR="00635D38">
        <w:rPr>
          <w:rFonts w:ascii="Calibri" w:hAnsi="Calibri" w:cs="Calibri"/>
          <w:b/>
          <w:color w:val="000000"/>
          <w:lang w:val="uk-UA"/>
        </w:rPr>
        <w:t>22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D0911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E7994"/>
    <w:rsid w:val="004F79D2"/>
    <w:rsid w:val="00505163"/>
    <w:rsid w:val="005057F6"/>
    <w:rsid w:val="00516BDD"/>
    <w:rsid w:val="00521943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5D38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91045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1740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236549-BBAD-4253-B11C-275CEFC84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4</cp:revision>
  <cp:lastPrinted>2021-06-24T11:23:00Z</cp:lastPrinted>
  <dcterms:created xsi:type="dcterms:W3CDTF">2022-07-27T13:50:00Z</dcterms:created>
  <dcterms:modified xsi:type="dcterms:W3CDTF">2022-07-27T13:52:00Z</dcterms:modified>
</cp:coreProperties>
</file>